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0EB0C" w14:textId="0860EB9A" w:rsidR="00A579B9" w:rsidRPr="00A579B9" w:rsidRDefault="00A579B9" w:rsidP="00A579B9">
      <w:pPr>
        <w:shd w:val="clear" w:color="auto" w:fill="FFFFFF"/>
        <w:spacing w:after="360" w:line="240" w:lineRule="auto"/>
        <w:jc w:val="center"/>
        <w:rPr>
          <w:rFonts w:ascii="Cambria" w:eastAsia="Times New Roman" w:hAnsi="Cambria" w:cs="Arial"/>
          <w:b/>
          <w:bCs/>
          <w:color w:val="1F1F1F"/>
          <w:kern w:val="0"/>
          <w:lang w:eastAsia="en-IN"/>
          <w14:ligatures w14:val="none"/>
        </w:rPr>
      </w:pPr>
      <w:r w:rsidRPr="00A579B9">
        <w:rPr>
          <w:rFonts w:ascii="Cambria" w:eastAsia="Times New Roman" w:hAnsi="Cambria" w:cs="Arial"/>
          <w:b/>
          <w:bCs/>
          <w:color w:val="1F1F1F"/>
          <w:kern w:val="0"/>
          <w:lang w:eastAsia="en-IN"/>
          <w14:ligatures w14:val="none"/>
        </w:rPr>
        <w:t>APS Layer and Security in IoT</w:t>
      </w:r>
    </w:p>
    <w:p w14:paraId="1016013B" w14:textId="0D77DCC3" w:rsidR="00A579B9" w:rsidRPr="00A579B9" w:rsidRDefault="00E749D6" w:rsidP="00A579B9">
      <w:pPr>
        <w:shd w:val="clear" w:color="auto" w:fill="FFFFFF"/>
        <w:spacing w:before="360"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 xml:space="preserve">The APS layer is an important part of the ZigBee protocol stack, as it provides </w:t>
      </w:r>
      <w:r w:rsidRPr="00A579B9">
        <w:rPr>
          <w:rFonts w:ascii="Cambria" w:eastAsia="Times New Roman" w:hAnsi="Cambria" w:cs="Arial"/>
          <w:color w:val="1F1F1F"/>
          <w:kern w:val="0"/>
          <w:lang w:eastAsia="en-IN"/>
          <w14:ligatures w14:val="none"/>
        </w:rPr>
        <w:t>several</w:t>
      </w:r>
      <w:r w:rsidRPr="00A579B9">
        <w:rPr>
          <w:rFonts w:ascii="Cambria" w:eastAsia="Times New Roman" w:hAnsi="Cambria" w:cs="Arial"/>
          <w:color w:val="1F1F1F"/>
          <w:kern w:val="0"/>
          <w:lang w:eastAsia="en-IN"/>
          <w14:ligatures w14:val="none"/>
        </w:rPr>
        <w:t xml:space="preserve"> essential services to applications.</w:t>
      </w:r>
      <w:r>
        <w:rPr>
          <w:rFonts w:ascii="Cambria" w:eastAsia="Times New Roman" w:hAnsi="Cambria" w:cs="Arial"/>
          <w:color w:val="1F1F1F"/>
          <w:kern w:val="0"/>
          <w:lang w:eastAsia="en-IN"/>
          <w14:ligatures w14:val="none"/>
        </w:rPr>
        <w:t xml:space="preserve"> It i</w:t>
      </w:r>
      <w:r w:rsidR="00A579B9" w:rsidRPr="00A579B9">
        <w:rPr>
          <w:rFonts w:ascii="Cambria" w:eastAsia="Times New Roman" w:hAnsi="Cambria" w:cs="Arial"/>
          <w:color w:val="1F1F1F"/>
          <w:kern w:val="0"/>
          <w:lang w:eastAsia="en-IN"/>
          <w14:ligatures w14:val="none"/>
        </w:rPr>
        <w:t>s the seventh layer of the ZigBee protocol stack</w:t>
      </w:r>
      <w:r>
        <w:rPr>
          <w:rFonts w:ascii="Cambria" w:eastAsia="Times New Roman" w:hAnsi="Cambria" w:cs="Arial"/>
          <w:color w:val="1F1F1F"/>
          <w:kern w:val="0"/>
          <w:lang w:eastAsia="en-IN"/>
          <w14:ligatures w14:val="none"/>
        </w:rPr>
        <w:t xml:space="preserve"> and</w:t>
      </w:r>
      <w:r w:rsidR="00A579B9" w:rsidRPr="00A579B9">
        <w:rPr>
          <w:rFonts w:ascii="Cambria" w:eastAsia="Times New Roman" w:hAnsi="Cambria" w:cs="Arial"/>
          <w:color w:val="1F1F1F"/>
          <w:kern w:val="0"/>
          <w:lang w:eastAsia="en-IN"/>
          <w14:ligatures w14:val="none"/>
        </w:rPr>
        <w:t xml:space="preserve"> sits above the NWK layer and provides </w:t>
      </w:r>
      <w:proofErr w:type="gramStart"/>
      <w:r w:rsidR="00A579B9" w:rsidRPr="00A579B9">
        <w:rPr>
          <w:rFonts w:ascii="Cambria" w:eastAsia="Times New Roman" w:hAnsi="Cambria" w:cs="Arial"/>
          <w:color w:val="1F1F1F"/>
          <w:kern w:val="0"/>
          <w:lang w:eastAsia="en-IN"/>
          <w14:ligatures w14:val="none"/>
        </w:rPr>
        <w:t>a number of</w:t>
      </w:r>
      <w:proofErr w:type="gramEnd"/>
      <w:r w:rsidR="00A579B9" w:rsidRPr="00A579B9">
        <w:rPr>
          <w:rFonts w:ascii="Cambria" w:eastAsia="Times New Roman" w:hAnsi="Cambria" w:cs="Arial"/>
          <w:color w:val="1F1F1F"/>
          <w:kern w:val="0"/>
          <w:lang w:eastAsia="en-IN"/>
          <w14:ligatures w14:val="none"/>
        </w:rPr>
        <w:t xml:space="preserve"> services to applications, including:</w:t>
      </w:r>
    </w:p>
    <w:p w14:paraId="3739EE0E" w14:textId="77777777" w:rsidR="00A579B9" w:rsidRPr="00A579B9" w:rsidRDefault="00A579B9" w:rsidP="00A579B9">
      <w:pPr>
        <w:numPr>
          <w:ilvl w:val="0"/>
          <w:numId w:val="1"/>
        </w:numPr>
        <w:shd w:val="clear" w:color="auto" w:fill="FFFFFF"/>
        <w:spacing w:before="100" w:beforeAutospacing="1" w:after="15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Data routing: The APS layer routes data packets between devices on the ZigBee network.</w:t>
      </w:r>
    </w:p>
    <w:p w14:paraId="446E5CB6" w14:textId="77777777" w:rsidR="00A579B9" w:rsidRPr="00A579B9" w:rsidRDefault="00A579B9" w:rsidP="00A579B9">
      <w:pPr>
        <w:numPr>
          <w:ilvl w:val="0"/>
          <w:numId w:val="1"/>
        </w:numPr>
        <w:shd w:val="clear" w:color="auto" w:fill="FFFFFF"/>
        <w:spacing w:before="100" w:beforeAutospacing="1" w:after="15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Fragmentation and reassembly: The APS layer can fragment large data packets into smaller packets and reassemble fragmented packets at the destination device.</w:t>
      </w:r>
    </w:p>
    <w:p w14:paraId="58E792D9" w14:textId="77777777" w:rsidR="00A579B9" w:rsidRPr="00A579B9" w:rsidRDefault="00A579B9" w:rsidP="00A579B9">
      <w:pPr>
        <w:numPr>
          <w:ilvl w:val="0"/>
          <w:numId w:val="1"/>
        </w:numPr>
        <w:shd w:val="clear" w:color="auto" w:fill="FFFFFF"/>
        <w:spacing w:before="100" w:beforeAutospacing="1" w:after="15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Security: The APS layer provides optional security for data packets using APS security.</w:t>
      </w:r>
    </w:p>
    <w:p w14:paraId="46F97BC7" w14:textId="77777777" w:rsidR="00A579B9" w:rsidRPr="00A579B9" w:rsidRDefault="00A579B9" w:rsidP="00A579B9">
      <w:pPr>
        <w:numPr>
          <w:ilvl w:val="0"/>
          <w:numId w:val="1"/>
        </w:numPr>
        <w:shd w:val="clear" w:color="auto" w:fill="FFFFFF"/>
        <w:spacing w:before="100" w:beforeAutospacing="1" w:after="15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Acknowledgments: The APS layer can request and receive acknowledgments for data packets, ensuring that the packets are delivered reliably.</w:t>
      </w:r>
    </w:p>
    <w:p w14:paraId="7E663209" w14:textId="77777777" w:rsidR="00A579B9" w:rsidRPr="00A579B9" w:rsidRDefault="00A579B9" w:rsidP="00A579B9">
      <w:pPr>
        <w:shd w:val="clear" w:color="auto" w:fill="FFFFFF"/>
        <w:spacing w:before="360" w:after="360" w:line="240" w:lineRule="auto"/>
        <w:jc w:val="both"/>
        <w:rPr>
          <w:rFonts w:ascii="Cambria" w:eastAsia="Times New Roman" w:hAnsi="Cambria" w:cs="Arial"/>
          <w:b/>
          <w:bCs/>
          <w:color w:val="1F1F1F"/>
          <w:kern w:val="0"/>
          <w:lang w:eastAsia="en-IN"/>
          <w14:ligatures w14:val="none"/>
        </w:rPr>
      </w:pPr>
      <w:r w:rsidRPr="00A579B9">
        <w:rPr>
          <w:rFonts w:ascii="Cambria" w:eastAsia="Times New Roman" w:hAnsi="Cambria" w:cs="Arial"/>
          <w:b/>
          <w:bCs/>
          <w:color w:val="1F1F1F"/>
          <w:kern w:val="0"/>
          <w:lang w:eastAsia="en-IN"/>
          <w14:ligatures w14:val="none"/>
        </w:rPr>
        <w:t>APS Security in IoT</w:t>
      </w:r>
    </w:p>
    <w:p w14:paraId="319A8AAB" w14:textId="64F50357" w:rsidR="00A579B9" w:rsidRPr="00A579B9" w:rsidRDefault="00A579B9" w:rsidP="00A579B9">
      <w:pPr>
        <w:shd w:val="clear" w:color="auto" w:fill="FFFFFF"/>
        <w:spacing w:before="360"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APS security is a security layer for ZigBee networks that provides encryption and authentication for data packets. It is defined in the ZigBee standard and is implemented in most ZigBee devices.</w:t>
      </w:r>
    </w:p>
    <w:p w14:paraId="10C67E4B" w14:textId="77777777" w:rsidR="00A579B9" w:rsidRPr="00A579B9" w:rsidRDefault="00A579B9" w:rsidP="00A579B9">
      <w:pPr>
        <w:shd w:val="clear" w:color="auto" w:fill="FFFFFF"/>
        <w:spacing w:before="360"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APS security uses a symmetric encryption algorithm, such as AES-128, to encrypt data packets. The encryption key is shared between the source and destination devices and is established during device pairing. APS security also uses a message authentication code (MAC) to verify the integrity of data packets.</w:t>
      </w:r>
    </w:p>
    <w:p w14:paraId="29E7B141" w14:textId="77777777" w:rsidR="00A579B9" w:rsidRPr="00A579B9" w:rsidRDefault="00A579B9" w:rsidP="00A579B9">
      <w:pPr>
        <w:shd w:val="clear" w:color="auto" w:fill="FFFFFF"/>
        <w:spacing w:before="360"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APS security can be used to protect data packets from being intercepted, modified, or replayed by unauthorized devices. It can also be used to authenticate the source and destination devices, ensuring that only authorized devices can communicate with each other.</w:t>
      </w:r>
    </w:p>
    <w:p w14:paraId="3887D252" w14:textId="77777777" w:rsidR="00A579B9" w:rsidRPr="00A579B9" w:rsidRDefault="00A579B9" w:rsidP="00A579B9">
      <w:pPr>
        <w:shd w:val="clear" w:color="auto" w:fill="FFFFFF"/>
        <w:spacing w:before="360"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APS security is an important part of IoT security, as it can help to protect sensitive data, such as user credentials, sensor data, and control commands, from being compromised.</w:t>
      </w:r>
    </w:p>
    <w:p w14:paraId="4D9C671C" w14:textId="77777777" w:rsidR="00A579B9" w:rsidRPr="00A579B9" w:rsidRDefault="00A579B9" w:rsidP="00A579B9">
      <w:pPr>
        <w:shd w:val="clear" w:color="auto" w:fill="FFFFFF"/>
        <w:spacing w:before="360" w:after="360" w:line="240" w:lineRule="auto"/>
        <w:jc w:val="both"/>
        <w:rPr>
          <w:rFonts w:ascii="Cambria" w:eastAsia="Times New Roman" w:hAnsi="Cambria" w:cs="Arial"/>
          <w:b/>
          <w:bCs/>
          <w:color w:val="1F1F1F"/>
          <w:kern w:val="0"/>
          <w:lang w:eastAsia="en-IN"/>
          <w14:ligatures w14:val="none"/>
        </w:rPr>
      </w:pPr>
      <w:r w:rsidRPr="00A579B9">
        <w:rPr>
          <w:rFonts w:ascii="Cambria" w:eastAsia="Times New Roman" w:hAnsi="Cambria" w:cs="Arial"/>
          <w:b/>
          <w:bCs/>
          <w:color w:val="1F1F1F"/>
          <w:kern w:val="0"/>
          <w:lang w:eastAsia="en-IN"/>
          <w14:ligatures w14:val="none"/>
        </w:rPr>
        <w:t>Benefits of Using APS Security in IoT</w:t>
      </w:r>
    </w:p>
    <w:p w14:paraId="042C766A" w14:textId="77777777" w:rsidR="00A579B9" w:rsidRPr="00A579B9" w:rsidRDefault="00A579B9" w:rsidP="00A579B9">
      <w:pPr>
        <w:shd w:val="clear" w:color="auto" w:fill="FFFFFF"/>
        <w:spacing w:before="360"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There are a number of benefits to using APS security in IoT, including:</w:t>
      </w:r>
    </w:p>
    <w:p w14:paraId="38C780CC" w14:textId="77777777" w:rsidR="00A579B9" w:rsidRPr="00A579B9" w:rsidRDefault="00A579B9" w:rsidP="00A579B9">
      <w:pPr>
        <w:numPr>
          <w:ilvl w:val="0"/>
          <w:numId w:val="2"/>
        </w:numPr>
        <w:shd w:val="clear" w:color="auto" w:fill="FFFFFF"/>
        <w:spacing w:before="100" w:beforeAutospacing="1" w:after="15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Data protection: APS security encrypts data packets, protecting them from being intercepted and read by unauthorized devices.</w:t>
      </w:r>
    </w:p>
    <w:p w14:paraId="58A4E61A" w14:textId="77777777" w:rsidR="00A579B9" w:rsidRPr="00A579B9" w:rsidRDefault="00A579B9" w:rsidP="00A579B9">
      <w:pPr>
        <w:numPr>
          <w:ilvl w:val="0"/>
          <w:numId w:val="2"/>
        </w:numPr>
        <w:shd w:val="clear" w:color="auto" w:fill="FFFFFF"/>
        <w:spacing w:before="100" w:beforeAutospacing="1" w:after="15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Authentication: APS security authenticates the source and destination devices, ensuring that only authorized devices can communicate with each other.</w:t>
      </w:r>
    </w:p>
    <w:p w14:paraId="491C6509" w14:textId="77777777" w:rsidR="00A579B9" w:rsidRPr="00A579B9" w:rsidRDefault="00A579B9" w:rsidP="00A579B9">
      <w:pPr>
        <w:numPr>
          <w:ilvl w:val="0"/>
          <w:numId w:val="2"/>
        </w:numPr>
        <w:shd w:val="clear" w:color="auto" w:fill="FFFFFF"/>
        <w:spacing w:before="100" w:beforeAutospacing="1" w:after="15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Integrity: APS security uses a MAC to verify the integrity of data packets, ensuring that they have not been modified or replayed.</w:t>
      </w:r>
    </w:p>
    <w:p w14:paraId="615CF232" w14:textId="77777777" w:rsidR="00A579B9" w:rsidRPr="00A579B9" w:rsidRDefault="00A579B9" w:rsidP="00A579B9">
      <w:pPr>
        <w:shd w:val="clear" w:color="auto" w:fill="FFFFFF"/>
        <w:spacing w:before="360"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APS security is a relatively simple and efficient security protocol, making it well-suited for use in IoT devices, which often have limited resources.</w:t>
      </w:r>
    </w:p>
    <w:p w14:paraId="45C43F88" w14:textId="77777777" w:rsidR="00A579B9" w:rsidRPr="00A579B9" w:rsidRDefault="00A579B9" w:rsidP="00A579B9">
      <w:pPr>
        <w:shd w:val="clear" w:color="auto" w:fill="FFFFFF"/>
        <w:spacing w:before="360" w:after="360" w:line="240" w:lineRule="auto"/>
        <w:jc w:val="both"/>
        <w:rPr>
          <w:rFonts w:ascii="Cambria" w:eastAsia="Times New Roman" w:hAnsi="Cambria" w:cs="Arial"/>
          <w:b/>
          <w:bCs/>
          <w:color w:val="1F1F1F"/>
          <w:kern w:val="0"/>
          <w:lang w:eastAsia="en-IN"/>
          <w14:ligatures w14:val="none"/>
        </w:rPr>
      </w:pPr>
      <w:r w:rsidRPr="00A579B9">
        <w:rPr>
          <w:rFonts w:ascii="Cambria" w:eastAsia="Times New Roman" w:hAnsi="Cambria" w:cs="Arial"/>
          <w:b/>
          <w:bCs/>
          <w:color w:val="1F1F1F"/>
          <w:kern w:val="0"/>
          <w:lang w:eastAsia="en-IN"/>
          <w14:ligatures w14:val="none"/>
        </w:rPr>
        <w:t>Examples of APS Security Use Cases in IoT</w:t>
      </w:r>
    </w:p>
    <w:p w14:paraId="14C6164E" w14:textId="77777777" w:rsidR="00A579B9" w:rsidRPr="00A579B9" w:rsidRDefault="00A579B9" w:rsidP="00A579B9">
      <w:pPr>
        <w:shd w:val="clear" w:color="auto" w:fill="FFFFFF"/>
        <w:spacing w:before="360"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lastRenderedPageBreak/>
        <w:t>Here are some examples of how APS security can be used in IoT:</w:t>
      </w:r>
    </w:p>
    <w:p w14:paraId="0E527645" w14:textId="77777777" w:rsidR="00A579B9" w:rsidRPr="00A579B9" w:rsidRDefault="00A579B9" w:rsidP="00A579B9">
      <w:pPr>
        <w:numPr>
          <w:ilvl w:val="0"/>
          <w:numId w:val="3"/>
        </w:numPr>
        <w:shd w:val="clear" w:color="auto" w:fill="FFFFFF"/>
        <w:spacing w:before="100" w:beforeAutospacing="1" w:after="15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Smart home security systems: APS security can be used to protect the data transmitted between smart home devices, such as door locks, thermostats, and motion sensors. This can help to prevent unauthorized users from gaining access to the home or controlling the devices.</w:t>
      </w:r>
    </w:p>
    <w:p w14:paraId="0C8FF6EF" w14:textId="77777777" w:rsidR="00A579B9" w:rsidRPr="00A579B9" w:rsidRDefault="00A579B9" w:rsidP="00A579B9">
      <w:pPr>
        <w:numPr>
          <w:ilvl w:val="0"/>
          <w:numId w:val="3"/>
        </w:numPr>
        <w:shd w:val="clear" w:color="auto" w:fill="FFFFFF"/>
        <w:spacing w:before="100" w:beforeAutospacing="1" w:after="15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Industrial IoT systems: APS security can be used to protect the data transmitted between industrial IoT devices, such as sensors, actuators, and controllers. This can help to prevent unauthorized users from disrupting the operation of the system or stealing sensitive data.</w:t>
      </w:r>
    </w:p>
    <w:p w14:paraId="0A00D557" w14:textId="77777777" w:rsidR="00A579B9" w:rsidRPr="00A579B9" w:rsidRDefault="00A579B9" w:rsidP="00A579B9">
      <w:pPr>
        <w:numPr>
          <w:ilvl w:val="0"/>
          <w:numId w:val="3"/>
        </w:numPr>
        <w:shd w:val="clear" w:color="auto" w:fill="FFFFFF"/>
        <w:spacing w:before="100" w:beforeAutospacing="1" w:after="15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Wearable devices: APS security can be used to protect the data transmitted between wearable devices, such as smartwatches and fitness trackers. This can help to prevent unauthorized users from accessing personal data, such as health records and activity data.</w:t>
      </w:r>
    </w:p>
    <w:p w14:paraId="5D052C04" w14:textId="77777777" w:rsidR="00A579B9" w:rsidRPr="00A579B9" w:rsidRDefault="00A579B9" w:rsidP="00A579B9">
      <w:pPr>
        <w:shd w:val="clear" w:color="auto" w:fill="FFFFFF"/>
        <w:spacing w:before="360"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Overall, APS security is a valuable security protocol that can help to protect IoT devices and data from unauthorized access and attack.</w:t>
      </w:r>
    </w:p>
    <w:p w14:paraId="2A76853F" w14:textId="77777777" w:rsidR="00A579B9" w:rsidRPr="00A579B9" w:rsidRDefault="00A579B9" w:rsidP="00A579B9">
      <w:pPr>
        <w:shd w:val="clear" w:color="auto" w:fill="FFFFFF"/>
        <w:spacing w:before="360" w:after="360" w:line="240" w:lineRule="auto"/>
        <w:jc w:val="both"/>
        <w:rPr>
          <w:rFonts w:ascii="Cambria" w:eastAsia="Times New Roman" w:hAnsi="Cambria" w:cs="Arial"/>
          <w:b/>
          <w:bCs/>
          <w:color w:val="1F1F1F"/>
          <w:kern w:val="0"/>
          <w:lang w:eastAsia="en-IN"/>
          <w14:ligatures w14:val="none"/>
        </w:rPr>
      </w:pPr>
      <w:r w:rsidRPr="00A579B9">
        <w:rPr>
          <w:rFonts w:ascii="Cambria" w:eastAsia="Times New Roman" w:hAnsi="Cambria" w:cs="Arial"/>
          <w:b/>
          <w:bCs/>
          <w:color w:val="1F1F1F"/>
          <w:kern w:val="0"/>
          <w:lang w:eastAsia="en-IN"/>
          <w14:ligatures w14:val="none"/>
        </w:rPr>
        <w:t>Challenges of Using APS Security in IoT</w:t>
      </w:r>
    </w:p>
    <w:p w14:paraId="1FE29C07" w14:textId="77777777" w:rsidR="00A579B9" w:rsidRPr="00A579B9" w:rsidRDefault="00A579B9" w:rsidP="00A579B9">
      <w:pPr>
        <w:shd w:val="clear" w:color="auto" w:fill="FFFFFF"/>
        <w:spacing w:before="360"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While APS security offers a number of benefits, there are also some challenges associated with using it in IoT, including:</w:t>
      </w:r>
    </w:p>
    <w:p w14:paraId="53887FB9" w14:textId="77777777" w:rsidR="00A579B9" w:rsidRPr="00A579B9" w:rsidRDefault="00A579B9" w:rsidP="00A579B9">
      <w:pPr>
        <w:numPr>
          <w:ilvl w:val="0"/>
          <w:numId w:val="4"/>
        </w:numPr>
        <w:shd w:val="clear" w:color="auto" w:fill="FFFFFF"/>
        <w:spacing w:before="100" w:beforeAutospacing="1" w:after="15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Increased resource usage: APS security adds some overhead to the ZigBee protocol stack, which can increase the resource usage of devices.</w:t>
      </w:r>
    </w:p>
    <w:p w14:paraId="3698CB7A" w14:textId="77777777" w:rsidR="00A579B9" w:rsidRPr="00A579B9" w:rsidRDefault="00A579B9" w:rsidP="00A579B9">
      <w:pPr>
        <w:numPr>
          <w:ilvl w:val="0"/>
          <w:numId w:val="4"/>
        </w:numPr>
        <w:shd w:val="clear" w:color="auto" w:fill="FFFFFF"/>
        <w:spacing w:before="100" w:beforeAutospacing="1" w:after="15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Reduced network performance: APS security can reduce the overall network performance of a ZigBee network, especially when a large number of devices are using it.</w:t>
      </w:r>
    </w:p>
    <w:p w14:paraId="1EC2D70C" w14:textId="77777777" w:rsidR="00A579B9" w:rsidRPr="00A579B9" w:rsidRDefault="00A579B9" w:rsidP="00A579B9">
      <w:pPr>
        <w:numPr>
          <w:ilvl w:val="0"/>
          <w:numId w:val="4"/>
        </w:numPr>
        <w:shd w:val="clear" w:color="auto" w:fill="FFFFFF"/>
        <w:spacing w:before="100" w:beforeAutospacing="1" w:after="15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Complexity: APS security can be complex to implement and configure, especially in large and complex ZigBee networks.</w:t>
      </w:r>
    </w:p>
    <w:p w14:paraId="33C0A507" w14:textId="77777777" w:rsidR="00A579B9" w:rsidRPr="00A579B9" w:rsidRDefault="00A579B9" w:rsidP="00A579B9">
      <w:pPr>
        <w:shd w:val="clear" w:color="auto" w:fill="FFFFFF"/>
        <w:spacing w:before="360"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Despite these challenges, APS security remains an important security protocol for IoT devices. By carefully considering the benefits and drawbacks of APS security, IoT developers can choose the right security solution for their specific needs.</w:t>
      </w:r>
    </w:p>
    <w:p w14:paraId="0B7033F1" w14:textId="4913CD7A" w:rsidR="00A579B9" w:rsidRPr="00A579B9" w:rsidRDefault="00A579B9" w:rsidP="00A579B9">
      <w:pPr>
        <w:shd w:val="clear" w:color="auto" w:fill="FFFFFF"/>
        <w:spacing w:before="360" w:after="360" w:line="240" w:lineRule="auto"/>
        <w:jc w:val="both"/>
        <w:rPr>
          <w:rFonts w:ascii="Cambria" w:eastAsia="Times New Roman" w:hAnsi="Cambria" w:cs="Arial"/>
          <w:b/>
          <w:bCs/>
          <w:color w:val="1F1F1F"/>
          <w:kern w:val="0"/>
          <w:lang w:eastAsia="en-IN"/>
          <w14:ligatures w14:val="none"/>
        </w:rPr>
      </w:pPr>
      <w:r w:rsidRPr="00A579B9">
        <w:rPr>
          <w:rFonts w:ascii="Cambria" w:eastAsia="Times New Roman" w:hAnsi="Cambria" w:cs="Arial"/>
          <w:b/>
          <w:bCs/>
          <w:color w:val="1F1F1F"/>
          <w:kern w:val="0"/>
          <w:lang w:eastAsia="en-IN"/>
          <w14:ligatures w14:val="none"/>
        </w:rPr>
        <w:t>Questions:</w:t>
      </w:r>
    </w:p>
    <w:p w14:paraId="5866ECAF" w14:textId="74F55DBE" w:rsidR="00A579B9" w:rsidRPr="00A579B9" w:rsidRDefault="00A579B9" w:rsidP="00A579B9">
      <w:pPr>
        <w:shd w:val="clear" w:color="auto" w:fill="FFFFFF"/>
        <w:spacing w:before="360" w:after="0" w:line="240" w:lineRule="auto"/>
        <w:jc w:val="both"/>
        <w:rPr>
          <w:rFonts w:ascii="Cambria" w:eastAsia="Times New Roman" w:hAnsi="Cambria" w:cs="Arial"/>
          <w:b/>
          <w:bCs/>
          <w:color w:val="1F1F1F"/>
          <w:kern w:val="0"/>
          <w:lang w:eastAsia="en-IN"/>
          <w14:ligatures w14:val="none"/>
        </w:rPr>
      </w:pPr>
      <w:r w:rsidRPr="00A579B9">
        <w:rPr>
          <w:rFonts w:ascii="Cambria" w:eastAsia="Times New Roman" w:hAnsi="Cambria" w:cs="Arial"/>
          <w:b/>
          <w:bCs/>
          <w:color w:val="1F1F1F"/>
          <w:kern w:val="0"/>
          <w:lang w:eastAsia="en-IN"/>
          <w14:ligatures w14:val="none"/>
        </w:rPr>
        <w:t xml:space="preserve">Knowledge Level: Remembering </w:t>
      </w:r>
    </w:p>
    <w:p w14:paraId="496AD0BE" w14:textId="77777777" w:rsidR="00A579B9" w:rsidRPr="00A579B9" w:rsidRDefault="00A579B9" w:rsidP="00A579B9">
      <w:pPr>
        <w:pStyle w:val="ListParagraph"/>
        <w:numPr>
          <w:ilvl w:val="0"/>
          <w:numId w:val="13"/>
        </w:numPr>
        <w:shd w:val="clear" w:color="auto" w:fill="FFFFFF"/>
        <w:spacing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What is the APS layer in IoT?</w:t>
      </w:r>
    </w:p>
    <w:p w14:paraId="21D6DE5E" w14:textId="77777777" w:rsidR="00A579B9" w:rsidRPr="00A579B9" w:rsidRDefault="00A579B9" w:rsidP="00A579B9">
      <w:pPr>
        <w:pStyle w:val="ListParagraph"/>
        <w:numPr>
          <w:ilvl w:val="0"/>
          <w:numId w:val="13"/>
        </w:numPr>
        <w:shd w:val="clear" w:color="auto" w:fill="FFFFFF"/>
        <w:spacing w:before="360"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What is the purpose of the APS layer in IoT?</w:t>
      </w:r>
    </w:p>
    <w:p w14:paraId="7F92E5D0" w14:textId="77777777" w:rsidR="00A579B9" w:rsidRPr="00A579B9" w:rsidRDefault="00A579B9" w:rsidP="00A579B9">
      <w:pPr>
        <w:pStyle w:val="ListParagraph"/>
        <w:numPr>
          <w:ilvl w:val="0"/>
          <w:numId w:val="13"/>
        </w:numPr>
        <w:shd w:val="clear" w:color="auto" w:fill="FFFFFF"/>
        <w:spacing w:before="360"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What is the primary function of the Application Support Sublayer (APS) in IoT communication?</w:t>
      </w:r>
    </w:p>
    <w:p w14:paraId="41876083" w14:textId="77777777" w:rsidR="00A579B9" w:rsidRPr="00A579B9" w:rsidRDefault="00A579B9" w:rsidP="00A579B9">
      <w:pPr>
        <w:pStyle w:val="ListParagraph"/>
        <w:numPr>
          <w:ilvl w:val="0"/>
          <w:numId w:val="13"/>
        </w:numPr>
        <w:shd w:val="clear" w:color="auto" w:fill="FFFFFF"/>
        <w:spacing w:before="360"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Name two common application protocols used within the APS layer in IoT.</w:t>
      </w:r>
    </w:p>
    <w:p w14:paraId="018E567D" w14:textId="77777777" w:rsidR="00A579B9" w:rsidRPr="00A579B9" w:rsidRDefault="00A579B9" w:rsidP="00A579B9">
      <w:pPr>
        <w:pStyle w:val="ListParagraph"/>
        <w:numPr>
          <w:ilvl w:val="0"/>
          <w:numId w:val="13"/>
        </w:numPr>
        <w:shd w:val="clear" w:color="auto" w:fill="FFFFFF"/>
        <w:spacing w:before="360"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Explain the concept of message fragmentation in the APS layer.</w:t>
      </w:r>
    </w:p>
    <w:p w14:paraId="3219966F" w14:textId="1AACDF0B" w:rsidR="00A579B9" w:rsidRPr="00A579B9" w:rsidRDefault="00A579B9" w:rsidP="00A579B9">
      <w:pPr>
        <w:shd w:val="clear" w:color="auto" w:fill="FFFFFF"/>
        <w:spacing w:before="360" w:after="0" w:line="240" w:lineRule="auto"/>
        <w:jc w:val="both"/>
        <w:rPr>
          <w:rFonts w:ascii="Cambria" w:eastAsia="Times New Roman" w:hAnsi="Cambria" w:cs="Arial"/>
          <w:b/>
          <w:bCs/>
          <w:color w:val="1F1F1F"/>
          <w:kern w:val="0"/>
          <w:lang w:eastAsia="en-IN"/>
          <w14:ligatures w14:val="none"/>
        </w:rPr>
      </w:pPr>
      <w:r w:rsidRPr="00A579B9">
        <w:rPr>
          <w:rFonts w:ascii="Cambria" w:eastAsia="Times New Roman" w:hAnsi="Cambria" w:cs="Arial"/>
          <w:b/>
          <w:bCs/>
          <w:color w:val="1F1F1F"/>
          <w:kern w:val="0"/>
          <w:lang w:eastAsia="en-IN"/>
          <w14:ligatures w14:val="none"/>
        </w:rPr>
        <w:t>Knowledge Level: Understanding</w:t>
      </w:r>
    </w:p>
    <w:p w14:paraId="2433C3BC" w14:textId="77777777" w:rsidR="00A579B9" w:rsidRDefault="00A579B9" w:rsidP="00EF57A4">
      <w:pPr>
        <w:pStyle w:val="ListParagraph"/>
        <w:numPr>
          <w:ilvl w:val="0"/>
          <w:numId w:val="13"/>
        </w:numPr>
        <w:shd w:val="clear" w:color="auto" w:fill="FFFFFF"/>
        <w:spacing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How does the APS layer ensure security in IoT?</w:t>
      </w:r>
    </w:p>
    <w:p w14:paraId="476A0B90" w14:textId="77777777" w:rsidR="00A579B9" w:rsidRDefault="00A579B9" w:rsidP="00A579B9">
      <w:pPr>
        <w:pStyle w:val="ListParagraph"/>
        <w:numPr>
          <w:ilvl w:val="0"/>
          <w:numId w:val="13"/>
        </w:numPr>
        <w:shd w:val="clear" w:color="auto" w:fill="FFFFFF"/>
        <w:spacing w:before="360"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What are the benefits of using fog computing in IoT?</w:t>
      </w:r>
    </w:p>
    <w:p w14:paraId="4C98A52B" w14:textId="77777777" w:rsidR="00A579B9" w:rsidRPr="00A579B9" w:rsidRDefault="00A579B9" w:rsidP="00A579B9">
      <w:pPr>
        <w:shd w:val="clear" w:color="auto" w:fill="FFFFFF"/>
        <w:spacing w:before="360" w:after="0" w:line="240" w:lineRule="auto"/>
        <w:jc w:val="both"/>
        <w:rPr>
          <w:rFonts w:ascii="Cambria" w:eastAsia="Times New Roman" w:hAnsi="Cambria" w:cs="Arial"/>
          <w:b/>
          <w:bCs/>
          <w:color w:val="1F1F1F"/>
          <w:kern w:val="0"/>
          <w:lang w:eastAsia="en-IN"/>
          <w14:ligatures w14:val="none"/>
        </w:rPr>
      </w:pPr>
      <w:r w:rsidRPr="00A579B9">
        <w:rPr>
          <w:rFonts w:ascii="Cambria" w:eastAsia="Times New Roman" w:hAnsi="Cambria" w:cs="Arial"/>
          <w:b/>
          <w:bCs/>
          <w:color w:val="1F1F1F"/>
          <w:kern w:val="0"/>
          <w:lang w:eastAsia="en-IN"/>
          <w14:ligatures w14:val="none"/>
        </w:rPr>
        <w:t>Knowledge Level: Applying</w:t>
      </w:r>
    </w:p>
    <w:p w14:paraId="17053F76" w14:textId="77777777" w:rsidR="00A579B9" w:rsidRPr="00A579B9" w:rsidRDefault="00A579B9" w:rsidP="00A579B9">
      <w:pPr>
        <w:pStyle w:val="ListParagraph"/>
        <w:numPr>
          <w:ilvl w:val="0"/>
          <w:numId w:val="13"/>
        </w:numPr>
        <w:shd w:val="clear" w:color="auto" w:fill="FFFFFF"/>
        <w:spacing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lastRenderedPageBreak/>
        <w:t>Suppose you are designing an IoT application that requires secure communication. How would you choose an appropriate security protocol within the APS layer, and why?</w:t>
      </w:r>
    </w:p>
    <w:p w14:paraId="3F6052D5" w14:textId="77777777" w:rsidR="00A579B9" w:rsidRPr="00A579B9" w:rsidRDefault="00A579B9" w:rsidP="00A579B9">
      <w:pPr>
        <w:shd w:val="clear" w:color="auto" w:fill="FFFFFF"/>
        <w:spacing w:before="360" w:after="0" w:line="240" w:lineRule="auto"/>
        <w:jc w:val="both"/>
        <w:rPr>
          <w:rFonts w:ascii="Cambria" w:eastAsia="Times New Roman" w:hAnsi="Cambria" w:cs="Arial"/>
          <w:b/>
          <w:bCs/>
          <w:color w:val="1F1F1F"/>
          <w:kern w:val="0"/>
          <w:lang w:eastAsia="en-IN"/>
          <w14:ligatures w14:val="none"/>
        </w:rPr>
      </w:pPr>
      <w:r w:rsidRPr="00A579B9">
        <w:rPr>
          <w:rFonts w:ascii="Cambria" w:eastAsia="Times New Roman" w:hAnsi="Cambria" w:cs="Arial"/>
          <w:b/>
          <w:bCs/>
          <w:color w:val="1F1F1F"/>
          <w:kern w:val="0"/>
          <w:lang w:eastAsia="en-IN"/>
          <w14:ligatures w14:val="none"/>
        </w:rPr>
        <w:t xml:space="preserve">Knowledge Level: </w:t>
      </w:r>
      <w:proofErr w:type="spellStart"/>
      <w:r w:rsidRPr="00A579B9">
        <w:rPr>
          <w:rFonts w:ascii="Cambria" w:eastAsia="Times New Roman" w:hAnsi="Cambria" w:cs="Arial"/>
          <w:b/>
          <w:bCs/>
          <w:color w:val="1F1F1F"/>
          <w:kern w:val="0"/>
          <w:lang w:eastAsia="en-IN"/>
          <w14:ligatures w14:val="none"/>
        </w:rPr>
        <w:t>Analyzing</w:t>
      </w:r>
      <w:proofErr w:type="spellEnd"/>
      <w:r w:rsidRPr="00A579B9">
        <w:rPr>
          <w:rFonts w:ascii="Cambria" w:eastAsia="Times New Roman" w:hAnsi="Cambria" w:cs="Arial"/>
          <w:b/>
          <w:bCs/>
          <w:color w:val="1F1F1F"/>
          <w:kern w:val="0"/>
          <w:lang w:eastAsia="en-IN"/>
          <w14:ligatures w14:val="none"/>
        </w:rPr>
        <w:t xml:space="preserve"> and Evaluating</w:t>
      </w:r>
    </w:p>
    <w:p w14:paraId="6D567B5C" w14:textId="77777777" w:rsidR="00A579B9" w:rsidRPr="00A579B9" w:rsidRDefault="00A579B9" w:rsidP="00A579B9">
      <w:pPr>
        <w:pStyle w:val="ListParagraph"/>
        <w:numPr>
          <w:ilvl w:val="0"/>
          <w:numId w:val="13"/>
        </w:numPr>
        <w:shd w:val="clear" w:color="auto" w:fill="FFFFFF"/>
        <w:spacing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Compare and contrast the security considerations for IoT devices in the APS layer with those in the transport and network layers.</w:t>
      </w:r>
    </w:p>
    <w:p w14:paraId="29C76B4A" w14:textId="77777777" w:rsidR="00A579B9" w:rsidRPr="00A579B9" w:rsidRDefault="00A579B9" w:rsidP="00A579B9">
      <w:pPr>
        <w:pStyle w:val="ListParagraph"/>
        <w:numPr>
          <w:ilvl w:val="0"/>
          <w:numId w:val="13"/>
        </w:numPr>
        <w:shd w:val="clear" w:color="auto" w:fill="FFFFFF"/>
        <w:spacing w:before="360" w:after="360" w:line="240" w:lineRule="auto"/>
        <w:jc w:val="both"/>
        <w:rPr>
          <w:rFonts w:ascii="Cambria" w:eastAsia="Times New Roman" w:hAnsi="Cambria" w:cs="Arial"/>
          <w:color w:val="1F1F1F"/>
          <w:kern w:val="0"/>
          <w:lang w:eastAsia="en-IN"/>
          <w14:ligatures w14:val="none"/>
        </w:rPr>
      </w:pPr>
      <w:proofErr w:type="spellStart"/>
      <w:r w:rsidRPr="00A579B9">
        <w:rPr>
          <w:rFonts w:ascii="Cambria" w:eastAsia="Times New Roman" w:hAnsi="Cambria" w:cs="Arial"/>
          <w:color w:val="1F1F1F"/>
          <w:kern w:val="0"/>
          <w:lang w:eastAsia="en-IN"/>
          <w14:ligatures w14:val="none"/>
        </w:rPr>
        <w:t>Analyze</w:t>
      </w:r>
      <w:proofErr w:type="spellEnd"/>
      <w:r w:rsidRPr="00A579B9">
        <w:rPr>
          <w:rFonts w:ascii="Cambria" w:eastAsia="Times New Roman" w:hAnsi="Cambria" w:cs="Arial"/>
          <w:color w:val="1F1F1F"/>
          <w:kern w:val="0"/>
          <w:lang w:eastAsia="en-IN"/>
          <w14:ligatures w14:val="none"/>
        </w:rPr>
        <w:t xml:space="preserve"> the potential security vulnerabilities that could arise in an IoT application if the APS layer lacks proper encryption mechanisms.</w:t>
      </w:r>
    </w:p>
    <w:p w14:paraId="626BBAE4" w14:textId="77777777" w:rsidR="00A579B9" w:rsidRPr="00A579B9" w:rsidRDefault="00A579B9" w:rsidP="00A579B9">
      <w:pPr>
        <w:shd w:val="clear" w:color="auto" w:fill="FFFFFF"/>
        <w:spacing w:before="360" w:after="0" w:line="240" w:lineRule="auto"/>
        <w:jc w:val="both"/>
        <w:rPr>
          <w:rFonts w:ascii="Cambria" w:eastAsia="Times New Roman" w:hAnsi="Cambria" w:cs="Arial"/>
          <w:b/>
          <w:bCs/>
          <w:color w:val="1F1F1F"/>
          <w:kern w:val="0"/>
          <w:lang w:eastAsia="en-IN"/>
          <w14:ligatures w14:val="none"/>
        </w:rPr>
      </w:pPr>
      <w:r w:rsidRPr="00A579B9">
        <w:rPr>
          <w:rFonts w:ascii="Cambria" w:eastAsia="Times New Roman" w:hAnsi="Cambria" w:cs="Arial"/>
          <w:b/>
          <w:bCs/>
          <w:color w:val="1F1F1F"/>
          <w:kern w:val="0"/>
          <w:lang w:eastAsia="en-IN"/>
          <w14:ligatures w14:val="none"/>
        </w:rPr>
        <w:t>Knowledge Level: Creating</w:t>
      </w:r>
    </w:p>
    <w:p w14:paraId="59EDA1D5" w14:textId="77777777" w:rsidR="00A579B9" w:rsidRPr="00A579B9" w:rsidRDefault="00A579B9" w:rsidP="00A579B9">
      <w:pPr>
        <w:pStyle w:val="ListParagraph"/>
        <w:numPr>
          <w:ilvl w:val="0"/>
          <w:numId w:val="13"/>
        </w:numPr>
        <w:shd w:val="clear" w:color="auto" w:fill="FFFFFF"/>
        <w:spacing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Design a high-level architecture for an IoT application, emphasizing the role of the APS layer in ensuring data security and integrity.</w:t>
      </w:r>
    </w:p>
    <w:p w14:paraId="0C663C87" w14:textId="77777777" w:rsidR="00A579B9" w:rsidRPr="00A579B9" w:rsidRDefault="00A579B9" w:rsidP="00A579B9">
      <w:pPr>
        <w:shd w:val="clear" w:color="auto" w:fill="FFFFFF"/>
        <w:spacing w:before="360" w:after="0" w:line="240" w:lineRule="auto"/>
        <w:jc w:val="both"/>
        <w:rPr>
          <w:rFonts w:ascii="Cambria" w:eastAsia="Times New Roman" w:hAnsi="Cambria" w:cs="Arial"/>
          <w:b/>
          <w:bCs/>
          <w:color w:val="1F1F1F"/>
          <w:kern w:val="0"/>
          <w:lang w:eastAsia="en-IN"/>
          <w14:ligatures w14:val="none"/>
        </w:rPr>
      </w:pPr>
      <w:r w:rsidRPr="00A579B9">
        <w:rPr>
          <w:rFonts w:ascii="Cambria" w:eastAsia="Times New Roman" w:hAnsi="Cambria" w:cs="Arial"/>
          <w:b/>
          <w:bCs/>
          <w:color w:val="1F1F1F"/>
          <w:kern w:val="0"/>
          <w:lang w:eastAsia="en-IN"/>
          <w14:ligatures w14:val="none"/>
        </w:rPr>
        <w:t xml:space="preserve">Knowledge Level: Applying and </w:t>
      </w:r>
      <w:proofErr w:type="spellStart"/>
      <w:r w:rsidRPr="00A579B9">
        <w:rPr>
          <w:rFonts w:ascii="Cambria" w:eastAsia="Times New Roman" w:hAnsi="Cambria" w:cs="Arial"/>
          <w:b/>
          <w:bCs/>
          <w:color w:val="1F1F1F"/>
          <w:kern w:val="0"/>
          <w:lang w:eastAsia="en-IN"/>
          <w14:ligatures w14:val="none"/>
        </w:rPr>
        <w:t>Analyzing</w:t>
      </w:r>
      <w:proofErr w:type="spellEnd"/>
    </w:p>
    <w:p w14:paraId="492CB9D8" w14:textId="77777777" w:rsidR="00A579B9" w:rsidRPr="00A579B9" w:rsidRDefault="00A579B9" w:rsidP="00A579B9">
      <w:pPr>
        <w:pStyle w:val="ListParagraph"/>
        <w:numPr>
          <w:ilvl w:val="0"/>
          <w:numId w:val="13"/>
        </w:numPr>
        <w:shd w:val="clear" w:color="auto" w:fill="FFFFFF"/>
        <w:spacing w:after="360" w:line="240" w:lineRule="auto"/>
        <w:jc w:val="both"/>
        <w:rPr>
          <w:rFonts w:ascii="Cambria" w:eastAsia="Times New Roman" w:hAnsi="Cambria" w:cs="Arial"/>
          <w:color w:val="1F1F1F"/>
          <w:kern w:val="0"/>
          <w:lang w:eastAsia="en-IN"/>
          <w14:ligatures w14:val="none"/>
        </w:rPr>
      </w:pPr>
      <w:r w:rsidRPr="00A579B9">
        <w:rPr>
          <w:rFonts w:ascii="Cambria" w:eastAsia="Times New Roman" w:hAnsi="Cambria" w:cs="Arial"/>
          <w:color w:val="1F1F1F"/>
          <w:kern w:val="0"/>
          <w:lang w:eastAsia="en-IN"/>
          <w14:ligatures w14:val="none"/>
        </w:rPr>
        <w:t>Given a scenario involving an IoT healthcare application, evaluate the importance of secure data exchange at the APS layer to protect patient privacy.</w:t>
      </w:r>
    </w:p>
    <w:p w14:paraId="16B76B6D" w14:textId="77777777" w:rsidR="00A579B9" w:rsidRPr="00A579B9" w:rsidRDefault="00A579B9" w:rsidP="00A579B9">
      <w:pPr>
        <w:jc w:val="both"/>
        <w:rPr>
          <w:rFonts w:ascii="Cambria" w:hAnsi="Cambria"/>
        </w:rPr>
      </w:pPr>
    </w:p>
    <w:sectPr w:rsidR="00A579B9" w:rsidRPr="00A579B9" w:rsidSect="00A579B9">
      <w:pgSz w:w="11906" w:h="16838"/>
      <w:pgMar w:top="1440" w:right="1416"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7A59"/>
    <w:multiLevelType w:val="multilevel"/>
    <w:tmpl w:val="0D247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873F2B"/>
    <w:multiLevelType w:val="multilevel"/>
    <w:tmpl w:val="2C88B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D242DC"/>
    <w:multiLevelType w:val="multilevel"/>
    <w:tmpl w:val="88640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F121B2"/>
    <w:multiLevelType w:val="multilevel"/>
    <w:tmpl w:val="C16A92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C9D1307"/>
    <w:multiLevelType w:val="multilevel"/>
    <w:tmpl w:val="2BEA3FC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A7124A"/>
    <w:multiLevelType w:val="multilevel"/>
    <w:tmpl w:val="871C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D563F1C"/>
    <w:multiLevelType w:val="multilevel"/>
    <w:tmpl w:val="C94CE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2575B4"/>
    <w:multiLevelType w:val="multilevel"/>
    <w:tmpl w:val="A0C2CBE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1E032E"/>
    <w:multiLevelType w:val="multilevel"/>
    <w:tmpl w:val="4ADE8C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4E73638"/>
    <w:multiLevelType w:val="multilevel"/>
    <w:tmpl w:val="6F7C8AD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2A15EA6"/>
    <w:multiLevelType w:val="multilevel"/>
    <w:tmpl w:val="8CBC8CC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4F820F8"/>
    <w:multiLevelType w:val="hybridMultilevel"/>
    <w:tmpl w:val="21CE20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E431B79"/>
    <w:multiLevelType w:val="multilevel"/>
    <w:tmpl w:val="70A0175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5569070">
    <w:abstractNumId w:val="6"/>
  </w:num>
  <w:num w:numId="2" w16cid:durableId="1929121018">
    <w:abstractNumId w:val="1"/>
  </w:num>
  <w:num w:numId="3" w16cid:durableId="873812223">
    <w:abstractNumId w:val="0"/>
  </w:num>
  <w:num w:numId="4" w16cid:durableId="1782723718">
    <w:abstractNumId w:val="2"/>
  </w:num>
  <w:num w:numId="5" w16cid:durableId="1173032271">
    <w:abstractNumId w:val="5"/>
  </w:num>
  <w:num w:numId="6" w16cid:durableId="1175994683">
    <w:abstractNumId w:val="3"/>
  </w:num>
  <w:num w:numId="7" w16cid:durableId="195436107">
    <w:abstractNumId w:val="7"/>
  </w:num>
  <w:num w:numId="8" w16cid:durableId="1626235356">
    <w:abstractNumId w:val="8"/>
  </w:num>
  <w:num w:numId="9" w16cid:durableId="97070721">
    <w:abstractNumId w:val="12"/>
  </w:num>
  <w:num w:numId="10" w16cid:durableId="48918751">
    <w:abstractNumId w:val="4"/>
  </w:num>
  <w:num w:numId="11" w16cid:durableId="1823811815">
    <w:abstractNumId w:val="9"/>
  </w:num>
  <w:num w:numId="12" w16cid:durableId="118569945">
    <w:abstractNumId w:val="10"/>
  </w:num>
  <w:num w:numId="13" w16cid:durableId="13174923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sjQyMbQwMrU0szBR0lEKTi0uzszPAykwrgUALk16OiwAAAA="/>
  </w:docVars>
  <w:rsids>
    <w:rsidRoot w:val="00A579B9"/>
    <w:rsid w:val="00021DDF"/>
    <w:rsid w:val="00052111"/>
    <w:rsid w:val="000C03EA"/>
    <w:rsid w:val="000D60A5"/>
    <w:rsid w:val="001A06F0"/>
    <w:rsid w:val="001A66E2"/>
    <w:rsid w:val="001C310C"/>
    <w:rsid w:val="001E2D71"/>
    <w:rsid w:val="002D2053"/>
    <w:rsid w:val="0031386B"/>
    <w:rsid w:val="0032057F"/>
    <w:rsid w:val="003676C6"/>
    <w:rsid w:val="00390473"/>
    <w:rsid w:val="003F6218"/>
    <w:rsid w:val="005309CF"/>
    <w:rsid w:val="00656EF7"/>
    <w:rsid w:val="00696D26"/>
    <w:rsid w:val="006C5B71"/>
    <w:rsid w:val="006C7B7D"/>
    <w:rsid w:val="007B3B54"/>
    <w:rsid w:val="0087712A"/>
    <w:rsid w:val="008F0D1E"/>
    <w:rsid w:val="00904B40"/>
    <w:rsid w:val="009720EF"/>
    <w:rsid w:val="00994FEB"/>
    <w:rsid w:val="009A54D3"/>
    <w:rsid w:val="009B4629"/>
    <w:rsid w:val="00A579B9"/>
    <w:rsid w:val="00BA71D3"/>
    <w:rsid w:val="00BE408E"/>
    <w:rsid w:val="00BE4768"/>
    <w:rsid w:val="00CB3A7C"/>
    <w:rsid w:val="00D010DE"/>
    <w:rsid w:val="00D57AA2"/>
    <w:rsid w:val="00DC334E"/>
    <w:rsid w:val="00E749D6"/>
    <w:rsid w:val="00ED45A9"/>
    <w:rsid w:val="00EF1057"/>
    <w:rsid w:val="00EF57A4"/>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BB0AF"/>
  <w15:chartTrackingRefBased/>
  <w15:docId w15:val="{C66AC6E5-1FA7-4575-AEA7-79B93D6BB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579B9"/>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A579B9"/>
    <w:rPr>
      <w:b/>
      <w:bCs/>
    </w:rPr>
  </w:style>
  <w:style w:type="paragraph" w:styleId="ListParagraph">
    <w:name w:val="List Paragraph"/>
    <w:basedOn w:val="Normal"/>
    <w:uiPriority w:val="34"/>
    <w:qFormat/>
    <w:rsid w:val="00A579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263845">
      <w:bodyDiv w:val="1"/>
      <w:marLeft w:val="0"/>
      <w:marRight w:val="0"/>
      <w:marTop w:val="0"/>
      <w:marBottom w:val="0"/>
      <w:divBdr>
        <w:top w:val="none" w:sz="0" w:space="0" w:color="auto"/>
        <w:left w:val="none" w:sz="0" w:space="0" w:color="auto"/>
        <w:bottom w:val="none" w:sz="0" w:space="0" w:color="auto"/>
        <w:right w:val="none" w:sz="0" w:space="0" w:color="auto"/>
      </w:divBdr>
    </w:div>
    <w:div w:id="1166288613">
      <w:bodyDiv w:val="1"/>
      <w:marLeft w:val="0"/>
      <w:marRight w:val="0"/>
      <w:marTop w:val="0"/>
      <w:marBottom w:val="0"/>
      <w:divBdr>
        <w:top w:val="none" w:sz="0" w:space="0" w:color="auto"/>
        <w:left w:val="none" w:sz="0" w:space="0" w:color="auto"/>
        <w:bottom w:val="none" w:sz="0" w:space="0" w:color="auto"/>
        <w:right w:val="none" w:sz="0" w:space="0" w:color="auto"/>
      </w:divBdr>
    </w:div>
    <w:div w:id="1209100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1</Pages>
  <Words>836</Words>
  <Characters>476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4</cp:revision>
  <dcterms:created xsi:type="dcterms:W3CDTF">2023-10-10T16:33:00Z</dcterms:created>
  <dcterms:modified xsi:type="dcterms:W3CDTF">2023-10-27T09:53:00Z</dcterms:modified>
</cp:coreProperties>
</file>